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4CF94D97"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p>
    <w:p w14:paraId="0F763572" w14:textId="5A88CF44"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 xml:space="preserve">All speakers, moderators, facilitators, </w:t>
      </w:r>
      <w:proofErr w:type="gramStart"/>
      <w:r w:rsidRPr="615978CD">
        <w:rPr>
          <w:rFonts w:ascii="Arial" w:hAnsi="Arial" w:cs="Arial"/>
          <w:color w:val="002A5C" w:themeColor="text1"/>
          <w:sz w:val="20"/>
          <w:szCs w:val="20"/>
        </w:rPr>
        <w:t>authors</w:t>
      </w:r>
      <w:proofErr w:type="gramEnd"/>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CC7887">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348748CF" w:rsidR="00AE30E9" w:rsidRPr="0004234C" w:rsidRDefault="00AC0AEB" w:rsidP="00CC7887">
            <w:pPr>
              <w:pStyle w:val="ListParagraph"/>
              <w:snapToGrid w:val="0"/>
              <w:spacing w:line="264" w:lineRule="auto"/>
              <w:ind w:left="0"/>
              <w:contextualSpacing w:val="0"/>
              <w:rPr>
                <w:rFonts w:ascii="Arial" w:eastAsia="Calibri" w:hAnsi="Arial" w:cs="Arial"/>
                <w:color w:val="002A5C"/>
                <w:sz w:val="20"/>
                <w:szCs w:val="20"/>
                <w:lang w:eastAsia="en-CA"/>
              </w:rPr>
            </w:pPr>
            <w:r w:rsidRPr="00AC0AEB">
              <w:rPr>
                <w:rFonts w:ascii="Arial" w:eastAsia="Calibri" w:hAnsi="Arial" w:cs="Arial"/>
                <w:color w:val="002A5C" w:themeColor="text1"/>
                <w:sz w:val="20"/>
                <w:szCs w:val="20"/>
                <w:lang w:eastAsia="en-CA"/>
              </w:rPr>
              <w:t xml:space="preserve">15th Biennial Canadian </w:t>
            </w:r>
            <w:proofErr w:type="spellStart"/>
            <w:r w:rsidRPr="00AC0AEB">
              <w:rPr>
                <w:rFonts w:ascii="Arial" w:eastAsia="Calibri" w:hAnsi="Arial" w:cs="Arial"/>
                <w:color w:val="002A5C" w:themeColor="text1"/>
                <w:sz w:val="20"/>
                <w:szCs w:val="20"/>
                <w:lang w:eastAsia="en-CA"/>
              </w:rPr>
              <w:t>Orthopaedic</w:t>
            </w:r>
            <w:proofErr w:type="spellEnd"/>
            <w:r w:rsidRPr="00AC0AEB">
              <w:rPr>
                <w:rFonts w:ascii="Arial" w:eastAsia="Calibri" w:hAnsi="Arial" w:cs="Arial"/>
                <w:color w:val="002A5C" w:themeColor="text1"/>
                <w:sz w:val="20"/>
                <w:szCs w:val="20"/>
                <w:lang w:eastAsia="en-CA"/>
              </w:rPr>
              <w:t xml:space="preserve"> Foot &amp; Ankle Symposium</w:t>
            </w:r>
          </w:p>
        </w:tc>
      </w:tr>
      <w:tr w:rsidR="0004234C" w:rsidRPr="0004234C" w14:paraId="524D7A70" w14:textId="77777777" w:rsidTr="00CC7887">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4-04-05T00:00:00Z">
              <w:dateFormat w:val="dd/MM/yyyy"/>
              <w:lid w:val="en-CA"/>
              <w:storeMappedDataAs w:val="dateTime"/>
              <w:calendar w:val="gregorian"/>
            </w:date>
          </w:sdtPr>
          <w:sdtContent>
            <w:tc>
              <w:tcPr>
                <w:tcW w:w="6745" w:type="dxa"/>
                <w:gridSpan w:val="3"/>
                <w:vAlign w:val="center"/>
              </w:tcPr>
              <w:p w14:paraId="2501D4CD" w14:textId="0F4339F5" w:rsidR="00AE30E9" w:rsidRPr="0004234C" w:rsidRDefault="00AC0AEB"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05/04/2024</w:t>
                </w:r>
              </w:p>
            </w:tc>
          </w:sdtContent>
        </w:sdt>
      </w:tr>
      <w:tr w:rsidR="00B16128" w:rsidRPr="0004234C" w14:paraId="4402DE2D" w14:textId="77777777" w:rsidTr="00CC7887">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4-04-06T00:00:00Z">
              <w:dateFormat w:val="dd/MM/yyyy"/>
              <w:lid w:val="en-CA"/>
              <w:storeMappedDataAs w:val="dateTime"/>
              <w:calendar w:val="gregorian"/>
            </w:date>
          </w:sdtPr>
          <w:sdtContent>
            <w:tc>
              <w:tcPr>
                <w:tcW w:w="6745" w:type="dxa"/>
                <w:gridSpan w:val="3"/>
                <w:vAlign w:val="center"/>
              </w:tcPr>
              <w:p w14:paraId="7C1B7275" w14:textId="4CA38220" w:rsidR="00B16128" w:rsidRPr="00B16128" w:rsidRDefault="00AC0AEB"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06/04/2024</w:t>
                </w:r>
              </w:p>
            </w:tc>
          </w:sdtContent>
        </w:sdt>
      </w:tr>
      <w:tr w:rsidR="0004234C" w:rsidRPr="0004234C" w14:paraId="5112E00E" w14:textId="77777777" w:rsidTr="00CC7887">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000000"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CC7887">
        <w:trPr>
          <w:trHeight w:val="387"/>
        </w:trPr>
        <w:tc>
          <w:tcPr>
            <w:tcW w:w="2705" w:type="dxa"/>
            <w:gridSpan w:val="2"/>
            <w:vMerge/>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275D017B"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Content>
                <w:r w:rsidR="00F40D9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CC7887">
        <w:trPr>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CC7887">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CC7887">
        <w:trPr>
          <w:trHeight w:val="1160"/>
        </w:trPr>
        <w:tc>
          <w:tcPr>
            <w:tcW w:w="450" w:type="dxa"/>
            <w:tcBorders>
              <w:right w:val="nil"/>
            </w:tcBorders>
            <w:shd w:val="clear" w:color="auto" w:fill="auto"/>
          </w:tcPr>
          <w:p w14:paraId="2CD30C96" w14:textId="77777777" w:rsidR="00AE30E9" w:rsidRPr="0004234C" w:rsidRDefault="00000000"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 xml:space="preserve">have a relationship with a for-profit and/or a not-for-profit organization to </w:t>
            </w:r>
            <w:proofErr w:type="gramStart"/>
            <w:r w:rsidRPr="0004234C">
              <w:rPr>
                <w:rFonts w:ascii="Arial" w:hAnsi="Arial" w:cs="Arial"/>
                <w:b/>
                <w:bCs/>
                <w:color w:val="002A5C"/>
                <w:sz w:val="20"/>
                <w:szCs w:val="20"/>
              </w:rPr>
              <w:t>disclose</w:t>
            </w:r>
            <w:proofErr w:type="gramEnd"/>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2"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I intend to make therapeutic recommendations for medications that have not received regulatory approval (</w:t>
            </w:r>
            <w:proofErr w:type="gramStart"/>
            <w:r w:rsidRPr="0004234C">
              <w:rPr>
                <w:rFonts w:ascii="Arial" w:eastAsia="Calibri" w:hAnsi="Arial" w:cs="Arial"/>
                <w:bCs/>
                <w:color w:val="002A5C"/>
                <w:sz w:val="20"/>
                <w:szCs w:val="20"/>
                <w:lang w:eastAsia="en-CA"/>
              </w:rPr>
              <w:t>i.e.</w:t>
            </w:r>
            <w:proofErr w:type="gramEnd"/>
            <w:r w:rsidRPr="0004234C">
              <w:rPr>
                <w:rFonts w:ascii="Arial" w:eastAsia="Calibri" w:hAnsi="Arial" w:cs="Arial"/>
                <w:bCs/>
                <w:color w:val="002A5C"/>
                <w:sz w:val="20"/>
                <w:szCs w:val="20"/>
                <w:lang w:eastAsia="en-CA"/>
              </w:rPr>
              <w:t xml:space="preserv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3"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4"/>
      <w:footerReference w:type="even" r:id="rId15"/>
      <w:footerReference w:type="default" r:id="rId1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3914D" w14:textId="77777777" w:rsidR="00D02C69" w:rsidRDefault="00D02C69" w:rsidP="00047CA2">
      <w:r>
        <w:separator/>
      </w:r>
    </w:p>
  </w:endnote>
  <w:endnote w:type="continuationSeparator" w:id="0">
    <w:p w14:paraId="59140D8C" w14:textId="77777777" w:rsidR="00D02C69" w:rsidRDefault="00D02C69"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" fillcolor="#00204e" stroked="f">
              <v:path arrowok="t"/>
              <v:textbox inset=",7.2pt,,7.2pt">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" fillcolor="#00204e" stroked="f">
              <v:path arrowok="t"/>
              <v:textbox inset=",7.2pt,,7.2pt">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642A9" w14:textId="77777777" w:rsidR="00D02C69" w:rsidRDefault="00D02C69" w:rsidP="00047CA2">
      <w:r>
        <w:separator/>
      </w:r>
    </w:p>
  </w:footnote>
  <w:footnote w:type="continuationSeparator" w:id="0">
    <w:p w14:paraId="66AC9C43" w14:textId="77777777" w:rsidR="00D02C69" w:rsidRDefault="00D02C69"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90678">
    <w:abstractNumId w:val="1"/>
  </w:num>
  <w:num w:numId="2" w16cid:durableId="1321225915">
    <w:abstractNumId w:val="2"/>
  </w:num>
  <w:num w:numId="3" w16cid:durableId="1788498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E5B1F"/>
    <w:rsid w:val="001F284C"/>
    <w:rsid w:val="00247C44"/>
    <w:rsid w:val="00286B6A"/>
    <w:rsid w:val="0029326D"/>
    <w:rsid w:val="002B1535"/>
    <w:rsid w:val="003150E1"/>
    <w:rsid w:val="00335EF9"/>
    <w:rsid w:val="0034226A"/>
    <w:rsid w:val="00351154"/>
    <w:rsid w:val="003D2047"/>
    <w:rsid w:val="004150F3"/>
    <w:rsid w:val="00422AA8"/>
    <w:rsid w:val="004331F2"/>
    <w:rsid w:val="004B5452"/>
    <w:rsid w:val="00522568"/>
    <w:rsid w:val="00546469"/>
    <w:rsid w:val="00567681"/>
    <w:rsid w:val="005925EF"/>
    <w:rsid w:val="00592C67"/>
    <w:rsid w:val="00594FFF"/>
    <w:rsid w:val="005B2085"/>
    <w:rsid w:val="005B342C"/>
    <w:rsid w:val="00615085"/>
    <w:rsid w:val="0066729C"/>
    <w:rsid w:val="006B5EF2"/>
    <w:rsid w:val="006C4E9E"/>
    <w:rsid w:val="007829E9"/>
    <w:rsid w:val="007964F5"/>
    <w:rsid w:val="00811FF6"/>
    <w:rsid w:val="0089199E"/>
    <w:rsid w:val="008D5CCB"/>
    <w:rsid w:val="008F310A"/>
    <w:rsid w:val="00934819"/>
    <w:rsid w:val="009534D3"/>
    <w:rsid w:val="00965E66"/>
    <w:rsid w:val="009676A9"/>
    <w:rsid w:val="00982E1C"/>
    <w:rsid w:val="009A70AA"/>
    <w:rsid w:val="009C0515"/>
    <w:rsid w:val="009F6533"/>
    <w:rsid w:val="00A1748F"/>
    <w:rsid w:val="00A55509"/>
    <w:rsid w:val="00AA13F6"/>
    <w:rsid w:val="00AB3E65"/>
    <w:rsid w:val="00AC0AEB"/>
    <w:rsid w:val="00AC2A8A"/>
    <w:rsid w:val="00AD6613"/>
    <w:rsid w:val="00AE30E9"/>
    <w:rsid w:val="00AF6DA6"/>
    <w:rsid w:val="00B06721"/>
    <w:rsid w:val="00B16128"/>
    <w:rsid w:val="00B564D1"/>
    <w:rsid w:val="00B57EB2"/>
    <w:rsid w:val="00B7798F"/>
    <w:rsid w:val="00BB27D5"/>
    <w:rsid w:val="00BB2895"/>
    <w:rsid w:val="00BC4203"/>
    <w:rsid w:val="00BD73C6"/>
    <w:rsid w:val="00C06F03"/>
    <w:rsid w:val="00CA24F3"/>
    <w:rsid w:val="00CC085B"/>
    <w:rsid w:val="00CC7887"/>
    <w:rsid w:val="00CE0766"/>
    <w:rsid w:val="00CF5737"/>
    <w:rsid w:val="00D02C69"/>
    <w:rsid w:val="00D07421"/>
    <w:rsid w:val="00D4171A"/>
    <w:rsid w:val="00DB4B3B"/>
    <w:rsid w:val="00DC7647"/>
    <w:rsid w:val="00DD4266"/>
    <w:rsid w:val="00DE78F0"/>
    <w:rsid w:val="00E124B5"/>
    <w:rsid w:val="00E32E36"/>
    <w:rsid w:val="00E4424D"/>
    <w:rsid w:val="00E53077"/>
    <w:rsid w:val="00E85510"/>
    <w:rsid w:val="00EB34A1"/>
    <w:rsid w:val="00ED35B7"/>
    <w:rsid w:val="00ED7CD7"/>
    <w:rsid w:val="00EF6901"/>
    <w:rsid w:val="00F05CCD"/>
    <w:rsid w:val="00F40D93"/>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yalcollege.ca/rcsite/cpd/providers/tools-resources-accredited-cpd-providers/national-standard-accredited-cpd-activitie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254A41"/>
    <w:rsid w:val="003221FC"/>
    <w:rsid w:val="00360180"/>
    <w:rsid w:val="00661154"/>
    <w:rsid w:val="00727855"/>
    <w:rsid w:val="007C5CC5"/>
    <w:rsid w:val="007F28A2"/>
    <w:rsid w:val="0084601C"/>
    <w:rsid w:val="00881D69"/>
    <w:rsid w:val="0089199E"/>
    <w:rsid w:val="008B756D"/>
    <w:rsid w:val="008F310A"/>
    <w:rsid w:val="00A21410"/>
    <w:rsid w:val="00B21165"/>
    <w:rsid w:val="00D1180C"/>
    <w:rsid w:val="00D349DB"/>
    <w:rsid w:val="00DA366B"/>
    <w:rsid w:val="00DA4CF5"/>
    <w:rsid w:val="00DD5566"/>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396C57CDA88945B5D0132DED57DA85" ma:contentTypeVersion="12" ma:contentTypeDescription="Create a new document." ma:contentTypeScope="" ma:versionID="0e6bd8a743443a536cd8c35ed14411a0">
  <xsd:schema xmlns:xsd="http://www.w3.org/2001/XMLSchema" xmlns:xs="http://www.w3.org/2001/XMLSchema" xmlns:p="http://schemas.microsoft.com/office/2006/metadata/properties" xmlns:ns2="418fe610-6b57-4b50-b38a-738f3e166893" xmlns:ns3="ca103225-a62e-4230-9930-fcf9387f87c1" targetNamespace="http://schemas.microsoft.com/office/2006/metadata/properties" ma:root="true" ma:fieldsID="a2c77a6b20219ae26bf87c538a0e18fd" ns2:_="" ns3:_="">
    <xsd:import namespace="418fe610-6b57-4b50-b38a-738f3e166893"/>
    <xsd:import namespace="ca103225-a62e-4230-9930-fcf9387f87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DateTaken" minOccurs="0"/>
                <xsd:element ref="ns2:MediaLengthInSecond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8fe610-6b57-4b50-b38a-738f3e1668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103225-a62e-4230-9930-fcf9387f87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A8D0-C29A-45B5-A272-71C8F189E9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9E071C-5E48-4298-B9D7-D82A6D596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8fe610-6b57-4b50-b38a-738f3e166893"/>
    <ds:schemaRef ds:uri="ca103225-a62e-4230-9930-fcf9387f8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4.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7</Words>
  <Characters>4090</Characters>
  <Application>Microsoft Office Word</Application>
  <DocSecurity>0</DocSecurity>
  <Lines>34</Lines>
  <Paragraphs>9</Paragraphs>
  <ScaleCrop>false</ScaleCrop>
  <Company>PostMD</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3</cp:revision>
  <cp:lastPrinted>2018-09-27T14:26:00Z</cp:lastPrinted>
  <dcterms:created xsi:type="dcterms:W3CDTF">2023-11-24T15:25:00Z</dcterms:created>
  <dcterms:modified xsi:type="dcterms:W3CDTF">2023-11-2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396C57CDA88945B5D0132DED57DA85</vt:lpwstr>
  </property>
  <property fmtid="{D5CDD505-2E9C-101B-9397-08002B2CF9AE}" pid="3" name="_dlc_DocIdItemGuid">
    <vt:lpwstr>aba113be-2af5-4939-8496-21a9e25dfb49</vt:lpwstr>
  </property>
  <property fmtid="{D5CDD505-2E9C-101B-9397-08002B2CF9AE}" pid="4" name="Order">
    <vt:r8>2964500</vt:r8>
  </property>
  <property fmtid="{D5CDD505-2E9C-101B-9397-08002B2CF9AE}" pid="5" name="xd_Signature">
    <vt:bool>false</vt:bool>
  </property>
  <property fmtid="{D5CDD505-2E9C-101B-9397-08002B2CF9AE}" pid="6" name="xd_ProgID">
    <vt:lpwstr/>
  </property>
  <property fmtid="{D5CDD505-2E9C-101B-9397-08002B2CF9AE}" pid="7" name="_dlc_DocId">
    <vt:lpwstr>4YPTJJA4P2NH-494475307-29645</vt:lpwstr>
  </property>
  <property fmtid="{D5CDD505-2E9C-101B-9397-08002B2CF9AE}" pid="8" name="TriggerFlowInfo">
    <vt:lpwstr/>
  </property>
  <property fmtid="{D5CDD505-2E9C-101B-9397-08002B2CF9AE}" pid="9" name="_dlc_DocIdUrl">
    <vt:lpwstr>https://utoronto.sharepoint.com/sites/001T_MEDCPDConferenceManagement/_layouts/15/DocIdRedir.aspx?ID=4YPTJJA4P2NH-494475307-29645, 4YPTJJA4P2NH-494475307-29645</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